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ning</w:t>
      </w:r>
      <w:r>
        <w:t xml:space="preserve"> </w:t>
      </w:r>
      <w:r>
        <w:t xml:space="preserve">-</w:t>
      </w:r>
      <w:r>
        <w:t xml:space="preserve"> </w:t>
      </w:r>
      <w:r>
        <w:t xml:space="preserve">Graph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x &lt;- x[!is.na(x$t5),]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X.locs X.set.time</w:t>
      </w:r>
      <w:r>
        <w:br w:type="textWrapping"/>
      </w:r>
      <w:r>
        <w:rPr>
          <w:rStyle w:val="VerbatimChar"/>
        </w:rPr>
        <w:t xml:space="preserve">## 1      15          0</w:t>
      </w:r>
      <w:r>
        <w:br w:type="textWrapping"/>
      </w:r>
      <w:r>
        <w:rPr>
          <w:rStyle w:val="VerbatimChar"/>
        </w:rPr>
        <w:t xml:space="preserve">## 2      15          0</w:t>
      </w:r>
      <w:r>
        <w:br w:type="textWrapping"/>
      </w:r>
      <w:r>
        <w:rPr>
          <w:rStyle w:val="VerbatimChar"/>
        </w:rPr>
        <w:t xml:space="preserve">## 3      15         20</w:t>
      </w:r>
      <w:r>
        <w:br w:type="textWrapping"/>
      </w:r>
      <w:r>
        <w:rPr>
          <w:rStyle w:val="VerbatimChar"/>
        </w:rPr>
        <w:t xml:space="preserve">## 4      15         20</w:t>
      </w:r>
      <w:r>
        <w:br w:type="textWrapping"/>
      </w:r>
      <w:r>
        <w:rPr>
          <w:rStyle w:val="VerbatimChar"/>
        </w:rPr>
        <w:t xml:space="preserve">## 5      15         50</w:t>
      </w:r>
      <w:r>
        <w:br w:type="textWrapping"/>
      </w:r>
      <w:r>
        <w:rPr>
          <w:rStyle w:val="VerbatimChar"/>
        </w:rPr>
        <w:t xml:space="preserve">## 6      15         50</w:t>
      </w:r>
      <w:r>
        <w:br w:type="textWrapping"/>
      </w:r>
      <w:r>
        <w:rPr>
          <w:rStyle w:val="VerbatimChar"/>
        </w:rPr>
        <w:t xml:space="preserve">## 7      15         80</w:t>
      </w:r>
      <w:r>
        <w:br w:type="textWrapping"/>
      </w:r>
      <w:r>
        <w:rPr>
          <w:rStyle w:val="VerbatimChar"/>
        </w:rPr>
        <w:t xml:space="preserve">## 8      15         80</w:t>
      </w:r>
      <w:r>
        <w:br w:type="textWrapping"/>
      </w:r>
      <w:r>
        <w:rPr>
          <w:rStyle w:val="VerbatimChar"/>
        </w:rPr>
        <w:t xml:space="preserve">## 9      30          0</w:t>
      </w:r>
      <w:r>
        <w:br w:type="textWrapping"/>
      </w:r>
      <w:r>
        <w:rPr>
          <w:rStyle w:val="VerbatimChar"/>
        </w:rPr>
        <w:t xml:space="preserve">## 10     30          0</w:t>
      </w:r>
      <w:r>
        <w:br w:type="textWrapping"/>
      </w:r>
      <w:r>
        <w:rPr>
          <w:rStyle w:val="VerbatimChar"/>
        </w:rPr>
        <w:t xml:space="preserve">## 11     30         20</w:t>
      </w:r>
      <w:r>
        <w:br w:type="textWrapping"/>
      </w:r>
      <w:r>
        <w:rPr>
          <w:rStyle w:val="VerbatimChar"/>
        </w:rPr>
        <w:t xml:space="preserve">## 12     30         20</w:t>
      </w:r>
      <w:r>
        <w:br w:type="textWrapping"/>
      </w:r>
      <w:r>
        <w:rPr>
          <w:rStyle w:val="VerbatimChar"/>
        </w:rPr>
        <w:t xml:space="preserve">## 13     30         50</w:t>
      </w:r>
      <w:r>
        <w:br w:type="textWrapping"/>
      </w:r>
      <w:r>
        <w:rPr>
          <w:rStyle w:val="VerbatimChar"/>
        </w:rPr>
        <w:t xml:space="preserve">## 14     30         50</w:t>
      </w:r>
      <w:r>
        <w:br w:type="textWrapping"/>
      </w:r>
      <w:r>
        <w:rPr>
          <w:rStyle w:val="VerbatimChar"/>
        </w:rPr>
        <w:t xml:space="preserve">## 15     30         80</w:t>
      </w:r>
      <w:r>
        <w:br w:type="textWrapping"/>
      </w:r>
      <w:r>
        <w:rPr>
          <w:rStyle w:val="VerbatimChar"/>
        </w:rPr>
        <w:t xml:space="preserve">## 16     30         80</w:t>
      </w:r>
      <w:r>
        <w:br w:type="textWrapping"/>
      </w:r>
      <w:r>
        <w:rPr>
          <w:rStyle w:val="VerbatimChar"/>
        </w:rPr>
        <w:t xml:space="preserve">## 17    100          0</w:t>
      </w:r>
      <w:r>
        <w:br w:type="textWrapping"/>
      </w:r>
      <w:r>
        <w:rPr>
          <w:rStyle w:val="VerbatimChar"/>
        </w:rPr>
        <w:t xml:space="preserve">## 18    100          0</w:t>
      </w:r>
      <w:r>
        <w:br w:type="textWrapping"/>
      </w:r>
      <w:r>
        <w:rPr>
          <w:rStyle w:val="VerbatimChar"/>
        </w:rPr>
        <w:t xml:space="preserve">## 19    100         20</w:t>
      </w:r>
      <w:r>
        <w:br w:type="textWrapping"/>
      </w:r>
      <w:r>
        <w:rPr>
          <w:rStyle w:val="VerbatimChar"/>
        </w:rPr>
        <w:t xml:space="preserve">## 20    100         20</w:t>
      </w:r>
      <w:r>
        <w:br w:type="textWrapping"/>
      </w:r>
      <w:r>
        <w:rPr>
          <w:rStyle w:val="VerbatimChar"/>
        </w:rPr>
        <w:t xml:space="preserve">## 21    100         50</w:t>
      </w:r>
      <w:r>
        <w:br w:type="textWrapping"/>
      </w:r>
      <w:r>
        <w:rPr>
          <w:rStyle w:val="VerbatimChar"/>
        </w:rPr>
        <w:t xml:space="preserve">## 22    100         50</w:t>
      </w:r>
      <w:r>
        <w:br w:type="textWrapping"/>
      </w:r>
      <w:r>
        <w:rPr>
          <w:rStyle w:val="VerbatimChar"/>
        </w:rPr>
        <w:t xml:space="preserve">## 23    100         80</w:t>
      </w:r>
      <w:r>
        <w:br w:type="textWrapping"/>
      </w:r>
      <w:r>
        <w:rPr>
          <w:rStyle w:val="VerbatimChar"/>
        </w:rPr>
        <w:t xml:space="preserve">## 24    100         80</w:t>
      </w:r>
      <w:r>
        <w:br w:type="textWrapping"/>
      </w:r>
      <w:r>
        <w:rPr>
          <w:rStyle w:val="VerbatimChar"/>
        </w:rPr>
        <w:t xml:space="preserve">## 25     NA         NA</w:t>
      </w:r>
      <w:r>
        <w:br w:type="textWrapping"/>
      </w:r>
      <w:r>
        <w:rPr>
          <w:rStyle w:val="VerbatimChar"/>
        </w:rPr>
        <w:t xml:space="preserve">## 26     NA         NA</w:t>
      </w:r>
      <w:r>
        <w:br w:type="textWrapping"/>
      </w:r>
      <w:r>
        <w:rPr>
          <w:rStyle w:val="VerbatimChar"/>
        </w:rPr>
        <w:t xml:space="preserve">## 27     NA         NA</w:t>
      </w:r>
      <w:r>
        <w:br w:type="textWrapping"/>
      </w:r>
      <w:r>
        <w:rPr>
          <w:rStyle w:val="VerbatimChar"/>
        </w:rPr>
        <w:t xml:space="preserve">## 28     NA     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ocations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14, 3), (26, 17), (33, 15), (47, 30), (3, 39), (49, 30), (16, 23), (43, 36), (39, 9), (36, 10), (22, 16), (22, 0), (30, 43), (26, 35), (49, 47), (14, 3)]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19, 44), (43, 19), (33, 43), (41, 21), (21, 35), (44, 14), (39, 35), (17, 38), (24, 40), (36, 34), (19, 36), (11, 44), (3, 44), (5, 17), (20, 42), (19, 44)]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17, 27), (7, 15), (49, 38), (43, 25), (36, 44), (25, 1), (31, 44), (20, 26), (2, 9), (39, 1), (4, 30), (18, 9), (18, 4), (35, 29), (27, 15), (17, 27)]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9, 18), (40, 5), (32, 39), (36, 44), (48, 44), (43, 34), (37, 19), (32, 24), (19, 10), (33, 16), (9, 35), (26, 0), (2, 16), (29, 41), (26, 34), (9, 18)]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33, 3), (10, 36), (7, 8), (21, 16), (27, 34), (44, 31), (24, 24), (3, 1), (17, 16), (14, 3), (33, 34), (10, 30), (48, 47), (4, 37), (36, 25), (33, 3)]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43, 29), (18, 29), (22, 35), (36, 40), (6, 49), (3, 30), (36, 25), (17, 2), (15, 35), (29, 11), (4, 45), (43, 40), (48, 7), (22, 11), (27, 20), (43, 29)]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48, 49), (49, 36), (5, 30), (3, 8), (42, 35), (3, 29), (33, 45), (20, 4), (17, 19), (5, 31), (21, 6), (14, 14), (20, 47), (26, 19), (35, 41), (48, 49)]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1, 27), (39, 7), (27, 32), (44, 45), (1, 7), (38, 26), (37, 21), (34, 28), (37, 39), (39, 30), (11, 22), (45, 12), (45, 23), (48, 30), (20, 35), (1, 27)]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4, 47), (19, 2), (22, 31), (12, 5), (4, 3), (48, 7), (43, 33), (4, 12), (12, 2), (30, 28), (48, 0), (23, 42), (31, 22), (12, 45), (11, 25), (1, 19), (19, 38), (14, 45), (40, 28), (14, 1), (29, 7), (49, 7), (49, 22), (29, 23), (17, 1), (14, 37), (44, 42), (37, 32), (1, 2), (25, 17), (4, 47)]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25, 49), (30, 33), (9, 15), (12, 9), (27, 13), (17, 4), (6, 2), (10, 36), (6, 39), (44, 26), (23, 18), (9, 37), (24, 15), (19, 8), (6, 44), (25, 16), (19, 38), (22, 32), (28, 34), (13, 6), (6, 20), (13, 26), (17, 7), (3, 42), (30, 46), (9, 33), (7, 42), (9, 23), (6, 10), (32, 36), (25, 49)]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18, 1), (12, 2), (8, 47), (25, 34), (20, 6), (47, 17), (34, 33), (41, 39), (41, 10), (29, 31), (45, 11), (0, 38), (41, 2), (31, 41), (17, 35), (6, 35), (37, 16), (2, 15), (16, 49), (15, 19), (41, 9), (13, 6), (37, 4), (49, 45), (17, 42), (4, 26), (24, 1), (14, 38), (49, 9), (36, 2), (18, 1)]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8, 19), (49, 18), (13, 10), (27, 23), (44, 43), (5, 33), (17, 28), (8, 28), (24, 48), (4, 20), (7, 10), (0, 40), (47, 6), (11, 4), (16, 34), (18, 13), (34, 8), (32, 27), (43, 0), (8, 16), (35, 24), (0, 14), (40, 19), (37, 5), (34, 24), (37, 0), (5, 9), (17, 4), (24, 2), (43, 35), (8, 19)]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26, 11), (9, 32), (45, 48), (49, 17), (6, 44), (17, 23), (7, 20), (42, 11), (41, 9), (28, 17), (0, 36), (48, 5), (43, 35), (45, 21), (26, 32), (31, 40), (38, 26), (44, 16), (8, 17), (0, 34), (17, 21), (26, 30), (34, 20), (41, 8), (32, 28), (6, 4), (47, 43), (29, 18), (49, 13), (49, 47), (26, 11)]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44, 18), (4, 12), (10, 19), (31, 32), (45, 34), (9, 47), (25, 10), (35, 29), (28, 12), (38, 41), (2, 23), (9, 14), (42, 35), (4, 44), (39, 24), (34, 45), (38, 38), (39, 27), (28, 3), (48, 14), (21, 44), (40, 7), (21, 0), (17, 2), (4, 16), (14, 15), (11, 27), (9, 31), (39, 41), (27, 44), (44, 18)]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14, 1), (26, 22), (5, 16), (37, 45), (10, 23), (40, 24), (35, 44), (49, 46), (11, 44), (39, 24), (37, 32), (45, 39), (20, 33), (43, 5), (49, 9), (46, 37), (49, 38), (12, 28), (20, 34), (30, 27), (23, 8), (44, 25), (43, 18), (38, 7), (27, 18), (36, 9), (32, 23), (46, 9), (42, 10), (22, 27), (14, 1)]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18, 3), (28, 13), (16, 23), (7, 15), (0, 36), (18, 11), (38, 18), (40, 41), (39, 36), (27, 17), (5, 14), (4, 32), (41, 1), (20, 45), (9, 7), (8, 19), (24, 8), (17, 40), (18, 16), (48, 2), (41, 16), (37, 6), (45, 48), (13, 10), (1, 48), (35, 44), (40, 21), (28, 23), (45, 44), (25, 14), (18, 3)]</w:t>
      </w:r>
      <w:r>
        <w:br w:type="textWrapping"/>
      </w:r>
      <w:r>
        <w:rPr>
          <w:rStyle w:val="VerbatimChar"/>
        </w:rPr>
        <w:t xml:space="preserve">## 17              [(17, 6), (34, 10), (41, 15), (1, 49), (4, 43), (27, 38), (5, 1), (7, 21), (24, 46), (38, 4), (42, 12), (45, 7), (41, 21), (28, 10), (25, 23), (15, 7), (47, 27), (37, 24), (12, 22), (22, 2), (26, 4), (14, 30), (29, 20), (33, 12), (10, 1), (11, 0), (42, 22), (42, 21), (15, 5), (3, 15), (49, 14), (15, 8), (16, 19), (19, 33), (0, 20), (1, 15), (6, 15), (25, 20), (35, 42), (37, 25), (17, 4), (44, 40), (40, 37), (43, 21), (18, 30), (48, 47), (20, 29), (33, 4), (33, 48), (31, 6), (37, 12), (5, 2), (39, 26), (25, 40), (9, 11), (18, 22), (22, 48), (40, 4), (37, 8), (32, 8), (19, 29), (3, 25), (29, 42), (11, 31), (6, 16), (35, 27), (4, 48), (47, 7), (4, 32), (20, 12), (43, 25), (9, 31), (23, 43), (48, 2), (48, 25), (22, 21), (31, 34), (30, 10), (2, 34), (32, 31), (27, 49), (14, 12), (9, 9), (34, 31), (15, 6), (0, 17), (21, 17), (22, 0), (42, 45), (20, 11), (13, 23), (13, 3), (31, 31), (18, 26), (40, 45), (0, 21), (25, 8), (6, 13), (47, 22), (2, 30), (17, 6)]</w:t>
      </w:r>
      <w:r>
        <w:br w:type="textWrapping"/>
      </w:r>
      <w:r>
        <w:rPr>
          <w:rStyle w:val="VerbatimChar"/>
        </w:rPr>
        <w:t xml:space="preserve">## 18       [(39, 12), (16, 44), (33, 29), (21, 32), (37, 46), (5, 41), (25, 33), (46, 40), (46, 28), (33, 26), (7, 16), (24, 12), (18, 46), (40, 19), (27, 3), (24, 15), (13, 24), (20, 9), (13, 49), (20, 33), (37, 44), (25, 7), (36, 39), (28, 31), (26, 0), (46, 10), (38, 27), (41, 37), (43, 27), (38, 23), (46, 45), (1, 14), (27, 31), (42, 32), (45, 25), (49, 9), (27, 48), (33, 42), (6, 35), (21, 19), (41, 8), (38, 14), (6, 5), (11, 44), (22, 8), (44, 18), (45, 49), (40, 31), (34, 30), (11, 43), (2, 9), (30, 16), (35, 26), (7, 35), (2, 27), (43, 6), (21, 24), (10, 1), (36, 2), (37, 19), (16, 13), (34, 34), (1, 32), (1, 26), (21, 12), (16, 7), (28, 26), (0, 32), (35, 9), (39, 26), (19, 2), (20, 2), (1, 27), (6, 45), (35, 5), (39, 32), (35, 1), (48, 40), (17, 20), (7, 38), (9, 33), (9, 41), (23, 12), (8, 26), (20, 46), (17, 13), (37, 34), (46, 32), (41, 24), (3, 48), (46, 8), (34, 10), (22, 18), (6, 42), (16, 31), (4, 10), (1, 17), (47, 44), (43, 31), (20, 18), (39, 12)]</w:t>
      </w:r>
      <w:r>
        <w:br w:type="textWrapping"/>
      </w:r>
      <w:r>
        <w:rPr>
          <w:rStyle w:val="VerbatimChar"/>
        </w:rPr>
        <w:t xml:space="preserve">## 19    [(0, 31), (41, 20), (15, 28), (7, 0), (47, 14), (34, 10), (18, 16), (20, 19), (26, 21), (13, 36), (38, 24), (13, 24), (15, 12), (47, 19), (30, 27), (6, 7), (31, 0), (36, 17), (37, 17), (35, 38), (21, 2), (38, 4), (43, 18), (31, 24), (30, 10), (20, 20), (6, 37), (7, 18), (41, 45), (42, 1), (2, 4), (2, 29), (18, 31), (36, 38), (32, 28), (19, 16), (8, 24), (27, 30), (13, 46), (47, 1), (19, 10), (18, 3), (23, 48), (0, 44), (35, 47), (7, 20), (39, 43), (48, 32), (32, 9), (36, 49), (18, 46), (35, 27), (26, 39), (29, 25), (0, 37), (37, 39), (42, 18), (1, 26), (17, 37), (34, 40), (31, 44), (6, 19), (7, 36), (39, 4), (36, 25), (39, 14), (5, 0), (27, 36), (37, 0), (17, 32), (38, 12), (37, 31), (14, 18), (19, 35), (17, 6), (4, 4), (29, 37), (13, 12), (44, 8), (20, 36), (3, 36), (38, 23), (24, 48), (39, 40), (3, 46), (17, 12), (30, 32), (48, 11), (20, 25), (32, 25), (19, 0), (20, 13), (25, 24), (14, 39), (20, 28), (12, 41), (20, 18), (42, 24), (14, 48), (40, 8), (0, 31)]</w:t>
      </w:r>
      <w:r>
        <w:br w:type="textWrapping"/>
      </w:r>
      <w:r>
        <w:rPr>
          <w:rStyle w:val="VerbatimChar"/>
        </w:rPr>
        <w:t xml:space="preserve">## 20   [(21, 24), (11, 31), (31, 17), (40, 11), (47, 25), (0, 47), (0, 1), (33, 9), (32, 7), (15, 27), (16, 4), (49, 3), (31, 2), (5, 11), (45, 14), (46, 18), (32, 28), (25, 5), (1, 46), (43, 8), (47, 17), (25, 43), (7, 49), (26, 34), (1, 48), (33, 21), (30, 27), (4, 35), (2, 32), (18, 18), (45, 16), (22, 22), (9, 27), (15, 7), (19, 47), (27, 48), (47, 21), (11, 25), (43, 29), (19, 38), (0, 42), (26, 7), (23, 22), (33, 24), (19, 10), (49, 43), (37, 10), (33, 32), (43, 48), (6, 16), (20, 43), (18, 32), (17, 17), (15, 37), (6, 31), (19, 23), (42, 11), (44, 28), (27, 47), (32, 40), (9, 32), (41, 2), (35, 48), (27, 37), (10, 33), (9, 23), (46, 14), (45, 40), (4, 20), (35, 14), (44, 49), (44, 41), (18, 22), (30, 17), (24, 9), (12, 3), (22, 13), (30, 10), (42, 5), (42, 14), (33, 43), (18, 6), (23, 32), (45, 15), (29, 34), (1, 34), (4, 19), (40, 18), (47, 46), (24, 3), (21, 20), (12, 22), (6, 11), (48, 22), (28, 24), (47, 35), (6, 37), (27, 42), (18, 20), (20, 6), (21, 24)]</w:t>
      </w:r>
      <w:r>
        <w:br w:type="textWrapping"/>
      </w:r>
      <w:r>
        <w:rPr>
          <w:rStyle w:val="VerbatimChar"/>
        </w:rPr>
        <w:t xml:space="preserve">## 21  [(37, 16), (37, 22), (35, 23), (22, 14), (43, 37), (5, 47), (39, 5), (6, 41), (25, 18), (0, 19), (0, 15), (17, 11), (10, 20), (38, 39), (24, 30), (24, 24), (44, 33), (38, 43), (23, 19), (26, 49), (41, 8), (45, 5), (30, 3), (28, 14), (16, 22), (34, 17), (8, 14), (31, 20), (13, 44), (28, 6), (8, 19), (24, 13), (20, 25), (17, 36), (19, 10), (16, 42), (0, 37), (24, 4), (7, 44), (12, 38), (7, 31), (16, 31), (36, 46), (34, 34), (16, 34), (42, 26), (34, 4), (15, 0), (41, 34), (11, 39), (23, 44), (30, 2), (14, 34), (8, 2), (45, 25), (3, 24), (9, 16), (5, 34), (37, 29), (25, 5), (5, 31), (29, 24), (25, 15), (37, 17), (11, 38), (47, 14), (23, 47), (44, 20), (25, 48), (25, 7), (22, 18), (45, 13), (47, 40), (22, 1), (17, 48), (29, 10), (16, 38), (1, 43), (18, 32), (46, 45), (45, 23), (12, 14), (33, 29), (48, 44), (19, 23), (6, 47), (0, 48), (4, 28), (0, 42), (43, 20), (16, 17), (34, 42), (46, 13), (30, 31), (27, 45), (49, 22), (6, 38), (35, 4), (7, 27), (44, 19), (37, 16)]</w:t>
      </w:r>
      <w:r>
        <w:br w:type="textWrapping"/>
      </w:r>
      <w:r>
        <w:rPr>
          <w:rStyle w:val="VerbatimChar"/>
        </w:rPr>
        <w:t xml:space="preserve">## 22           [(6, 21), (6, 4), (2, 35), (15, 36), (9, 33), (39, 1), (35, 41), (23, 29), (18, 13), (30, 36), (5, 25), (44, 33), (28, 41), (22, 8), (14, 12), (27, 26), (13, 41), (33, 8), (15, 21), (21, 39), (40, 5), (13, 14), (41, 13), (14, 28), (43, 23), (33, 27), (10, 1), (21, 26), (2, 15), (33, 15), (2, 6), (47, 7), (26, 18), (6, 16), (6, 40), (44, 18), (31, 49), (15, 6), (3, 30), (1, 34), (30, 24), (46, 5), (38, 19), (12, 46), (12, 49), (0, 23), (37, 1), (12, 28), (10, 2), (12, 21), (24, 24), (36, 48), (8, 45), (8, 38), (45, 45), (40, 0), (22, 25), (22, 1), (27, 13), (0, 15), (20, 43), (45, 30), (39, 13), (7, 17), (12, 24), (11, 5), (33, 9), (10, 3), (28, 25), (3, 0), (10, 13), (28, 26), (42, 28), (15, 12), (27, 12), (2, 13), (10, 19), (27, 45), (49, 14), (17, 6), (47, 22), (47, 21), (41, 20), (9, 22), (25, 48), (19, 48), (27, 47), (7, 27), (31, 33), (49, 28), (23, 15), (23, 6), (10, 10), (36, 47), (26, 9), (33, 21), (3, 27), (40, 24), (9, 47), (42, 19), (6, 21)]</w:t>
      </w:r>
      <w:r>
        <w:br w:type="textWrapping"/>
      </w:r>
      <w:r>
        <w:rPr>
          <w:rStyle w:val="VerbatimChar"/>
        </w:rPr>
        <w:t xml:space="preserve">## 23     [(0, 33), (40, 22), (34, 18), (45, 10), (7, 2), (25, 4), (24, 37), (21, 41), (4, 48), (3, 26), (40, 47), (29, 2), (28, 37), (38, 38), (36, 23), (0, 6), (25, 31), (19, 25), (37, 30), (18, 8), (38, 3), (46, 19), (9, 13), (35, 1), (37, 39), (12, 36), (3, 16), (31, 0), (44, 49), (24, 19), (12, 15), (4, 12), (12, 45), (23, 18), (13, 16), (20, 45), (33, 23), (44, 24), (49, 36), (40, 36), (2, 24), (45, 16), (32, 32), (34, 48), (6, 4), (40, 15), (25, 41), (20, 0), (22, 42), (27, 34), (1, 40), (15, 41), (13, 19), (15, 5), (44, 14), (5, 49), (31, 47), (35, 32), (2, 43), (15, 17), (38, 15), (11, 14), (29, 8), (4, 39), (35, 34), (39, 20), (20, 4), (34, 35), (8, 15), (28, 18), (41, 12), (1, 5), (22, 27), (1, 17), (22, 45), (40, 34), (32, 0), (16, 22), (13, 15), (33, 26), (19, 18), (14, 26), (45, 6), (42, 32), (21, 10), (44, 23), (13, 49), (14, 45), (30, 34), (2, 31), (1, 46), (21, 27), (22, 24), (15, 14), (16, 26), (28, 10), (41, 45), (39, 2), (42, 15), (1, 36), (0, 33)]</w:t>
      </w:r>
      <w:r>
        <w:br w:type="textWrapping"/>
      </w:r>
      <w:r>
        <w:rPr>
          <w:rStyle w:val="VerbatimChar"/>
        </w:rPr>
        <w:t xml:space="preserve">## 24 [(11, 19), (3, 31), (23, 23), (5, 34), (31, 45), (3, 12), (27, 33), (29, 35), (17, 32), (17, 38), (1, 46), (40, 20), (40, 33), (27, 49), (10, 19), (12, 7), (10, 12), (9, 10), (28, 27), (8, 31), (1, 17), (12, 29), (4, 43), (39, 0), (17, 37), (1, 37), (23, 38), (45, 5), (13, 14), (19, 47), (42, 38), (23, 42), (11, 17), (40, 15), (38, 44), (44, 47), (16, 49), (25, 39), (28, 11), (22, 37), (16, 12), (6, 15), (34, 16), (7, 22), (17, 14), (49, 23), (40, 25), (26, 22), (31, 34), (22, 10), (30, 44), (37, 43), (31, 14), (31, 21), (29, 3), (22, 12), (12, 17), (25, 41), (39, 23), (16, 41), (48, 21), (22, 26), (8, 46), (7, 29), (14, 45), (24, 30), (11, 3), (13, 27), (21, 30), (2, 8), (46, 44), (7, 28), (46, 48), (7, 44), (0, 16), (17, 49), (30, 3), (32, 21), (1, 28), (30, 4), (41, 21), (48, 39), (17, 2), (20, 8), (15, 23), (8, 30), (16, 24), (9, 7), (19, 36), (6, 31), (32, 31), (22, 20), (27, 29), (13, 5), (5, 41), (30, 35), (26, 21), (18, 11), (40, 48), (26, 44), (11, 19)]</w:t>
      </w:r>
      <w:r>
        <w:br w:type="textWrapping"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ime.Windows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25, 26), (129, 130), (155, 156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78, 79), (164, 165), (174, 175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100, 101), (157, 158), (228, 229), (296, 297), (365, 366), (414, 415), (502, 503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58, 59), (91, 92), (119, 120), (169, 170), (210, 211), (277, 278), (353, 354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40, 41), (135, 136), (194, 195), (273, 274), (362, 363), (434, 435), (527, 528), (564, 565), (614, 615), (657, 658), (676, 677), (732, 733), (0, 1000), (0, 1000), (0, 1000)]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91, 92), (130, 131), (185, 186), (279, 280), (336, 337), (349, 350), (385, 386), (406, 407), (431, 432), (482, 483), (539, 540), (594, 595), (0, 1000), (0, 1000), (0, 1000)]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16, 17), (71, 72), (124, 125), (202, 203), (257, 258), (316, 317), (0, 1000), (0, 1000), (0, 1000), (0, 1000), (0, 1000), (0, 1000), (0, 1000), (0, 1000), (0, 1000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47, 48), (135, 136), (198, 199), (252, 253), (327, 328), (344, 345), (0, 1000), (0, 1000), (0, 1000), (0, 1000), (0, 1000), (0, 1000), (0, 1000), (0, 1000), (0, 1000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57, 58), (138, 139), (203, 204), (273, 274), (352, 353), (371, 372), (460, 461), (504, 505), (541, 542), (605, 606), (731, 732), (790, 791), (849, 850), (905, 906), (927, 928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65, 66), (116, 117), (198, 199), (262, 263), (338, 339), (397, 398), (468, 469), (498, 499), (554, 555), (648, 649), (671, 672), (748, 749), (815, 816), (911, 912), (960, 961), (0, 1000), (0, 1000), (0, 1000), (0, 1000), (0, 1000), (0, 1000), (0, 1000), (0, 1000), (0, 1000), (0, 1000), (0, 1000), (0, 1000), (0, 1000), (0, 1000), (0, 1000)]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75, 76), (128, 129), (194, 195), (245, 246), (298, 299), (332, 333), (371, 372), (412, 413), (487, 488), (527, 528), (552, 553), (595, 596), (664, 665), (718, 719), (797, 798), (806, 807), (862, 863), (923, 924), (980, 981), (1044, 1045), (1084, 1085), (1105, 1106), (1145, 1146), (1215, 1216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(0, 0), (25, 26), (51, 52), (118, 119), (163, 164), (215, 216), (250, 251), (275, 276), (287, 288), (338, 339), (406, 407), (465, 466), (580, 581), (673, 674), (767, 768), (808, 809), (847, 848), (891, 892), (920, 921), (983, 984), (1045, 1046), (1076, 1077), (1163, 1164), (1238, 1239), (1330, 1331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   [(0, 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   [(0, 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19                                                                                                 [(0, 0), (63, 64), (126, 127), (191, 192), (289, 290), (348, 349), (380, 381), (421, 422), (472, 473), (508, 509), (571, 572), (601, 602), (625, 626), (691, 692), (756, 757), (840, 841), (919, 920), (947, 948), (997, 998), (1025, 1026), (1097, 1098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20                                                                                                [(0, 0), (17, 18), (99, 100), (117, 118), (181, 182), (287, 288), (361, 362), (432, 433), (480, 481), (517, 518), (582, 583), (642, 643), (664, 665), (706, 707), (780, 781), (814, 815), (873, 874), (926, 927), (1033, 1034), (1148, 1149), (1207, 1208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21                                                                       [(0, 0), (8, 9), (13, 14), (35, 36), (81, 82), (133, 134), (210, 211), (283, 284), (328, 329), (356, 357), (361, 362), (382, 383), (399, 400), (450, 451), (478, 479), (487, 488), (520, 521), (538, 539), (577, 578), (613, 614), (674, 675), (684, 685), (703, 704), (717, 718), (739, 740), (767, 768), (796, 797), (826, 827), (871, 872), (929, 930), (962, 963), (984, 985), (1002, 1003), (1016, 1017), (1045, 1046), (1082, 1083), (1105, 1106), (1166, 1167), (1227, 1228), (1239, 1240), (1254, 1255), (1264, 1265), (1302, 1303), (1317, 1318), (1338, 1339), (1373, 1374), (1405, 1406), (1429, 1430), (1493, 1494), (1531, 1532), (1549, 155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22                                                                           [(0, 0), (20, 21), (55, 56), (69, 70), (78, 79), (124, 125), (168, 169), (187, 188), (206, 207), (232, 233), (263, 264), (306, 307), (325, 326), (360, 361), (369, 370), (391, 392), (413, 414), (454, 455), (477, 478), (498, 499), (539, 540), (570, 571), (601, 602), (632, 633), (663, 664), (675, 676), (713, 714), (742, 743), (767, 768), (798, 799), (834, 835), (880, 881), (906, 907), (930, 931), (956, 957), (1001, 1002), (1036, 1037), (1084, 1085), (1114, 1115), (1119, 1120), (1151, 1152), (1179, 1180), (1196, 1197), (1237, 1238), (1240, 1241), (1270, 1271), (1317, 1318), (1357, 1358), (1386, 1387), (1409, 1410), (1424, 1425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23 [(0, 0), (56, 57), (67, 68), (91, 92), (139, 140), (159, 160), (198, 199), (210, 211), (236, 237), (260, 261), (323, 324), (383, 384), (419, 420), (431, 432), (450, 451), (504, 505), (557, 558), (574, 575), (599, 600), (643, 644), (671, 672), (699, 700), (742, 743), (783, 784), (824, 825), (856, 857), (886, 887), (934, 935), (998, 999), (1048, 1049), (1069, 1070), (1081, 1082), (1123, 1124), (1163, 1164), (1180, 1181), (1218, 1219), (1256, 1257), (1272, 1273), (1290, 1291), (1300, 1301), (1353, 1354), (1408, 1409), (1439, 1440), (1458, 1459), (1530, 1531), (1580, 1581), (1622, 1623), (1670, 1671), (1719, 1720), (1732, 1733), (1768, 1769), (1786, 1787), (1814, 1815), (1833, 1834), (1874, 1875), (1953, 1954), (1986, 1987), (2008, 2009), (2054, 2055), (2096, 2097), (2123, 2124), (2152, 2153), (2177, 2178), (2235, 2236), (2272, 2273), (2290, 2291), (2330, 2331), (2379, 2380), (2425, 2426), (2452, 2453), (2475, 2476), (2527, 2528), (2573, 2574), (2609, 2610), (2661, 2662), (2690, 2691), (2735, 2736), (2773, 2774), (2788, 2789), (2823, 2824), (2846, 2847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24                         [(0, 0), (17, 18), (40, 41), (63, 64), (94, 95), (138, 139), (173, 174), (176, 177), (190, 191), (198, 199), (217, 218), (265, 266), (280, 281), (301, 302), (336, 337), (351, 352), (358, 359), (363, 364), (390, 391), (413, 414), (430, 431), (450, 451), (468, 469), (525, 526), (571, 572), (587, 588), (612, 613), (654, 655), (691, 692), (728, 729), (755, 756), (776, 777), (805, 806), (835, 836), (865, 866), (875, 876), (907, 908), (924, 925), (953, 954), (980, 981), (1008, 1009), (1019, 1020), (1050, 1051), (1078, 1079), (1093, 1094), (1127, 1128), (1138, 1139), (1154, 1155), (1167, 1168), (1195, 1196), (1232, 1233), (1240, 1241), (1271, 1272), (1278, 1279), (1297, 1298), (1309, 1310), (1321, 1322), (1352, 1353), (1376, 1377), (1409, 1410), (1450, 1451), (1480, 1481), (1505, 1506), (1526, 1527), (1546, 1547), (1565, 1566), (1595, 1596), (1623, 1624), (1633, 1634), (1664, 1665), (1724, 1725), (1767, 1768), (1813, 1814), (1855, 1856), (1885, 1886), (1923, 1924), (1974, 1975), (1996, 1997), (2028, 2029), (2069, 2070), (2091, 2092), (0, 10000), (0, 10000), (0, 10000), (0, 10000), (0, 10000), (0, 10000), (0, 10000), (0, 10000), (0, 10000), (0, 10000), (0, 10000), (0, 10000), (0, 10000), (0, 10000), (0, 10000), (0, 10000), (0, 10000), (0, 10000), (0, 10000), (0, 10000)]</w:t>
      </w:r>
      <w:r>
        <w:br w:type="textWrapping"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1          t1   d2           t2   d3   t3   d4   t4   d5   t5   d6</w:t>
      </w:r>
      <w:r>
        <w:br w:type="textWrapping"/>
      </w:r>
      <w:r>
        <w:rPr>
          <w:rStyle w:val="VerbatimChar"/>
        </w:rPr>
        <w:t xml:space="preserve">## 1   226  3.48918700  182   6.77580309  226 2.20  182 3.40  246 0.02  193</w:t>
      </w:r>
      <w:r>
        <w:br w:type="textWrapping"/>
      </w:r>
      <w:r>
        <w:rPr>
          <w:rStyle w:val="VerbatimChar"/>
        </w:rPr>
        <w:t xml:space="preserve">## 2   166  2.76238513  145   8.40367913  172 3.20  145 6.30  184 0.02  180</w:t>
      </w:r>
      <w:r>
        <w:br w:type="textWrapping"/>
      </w:r>
      <w:r>
        <w:rPr>
          <w:rStyle w:val="VerbatimChar"/>
        </w:rPr>
        <w:t xml:space="preserve">## 3   265  1.69952416  223   1.91766000  275 3.20  241 3.20  289 0.02  224</w:t>
      </w:r>
      <w:r>
        <w:br w:type="textWrapping"/>
      </w:r>
      <w:r>
        <w:rPr>
          <w:rStyle w:val="VerbatimChar"/>
        </w:rPr>
        <w:t xml:space="preserve">## 4   247  0.62327695  219   0.74449110  247 3.50  225 2.70  253 0.02  219</w:t>
      </w:r>
      <w:r>
        <w:br w:type="textWrapping"/>
      </w:r>
      <w:r>
        <w:rPr>
          <w:rStyle w:val="VerbatimChar"/>
        </w:rPr>
        <w:t xml:space="preserve">## 5   534  0.20561695  532   0.13901210  534 0.20  532 0.40  534 0.02  532</w:t>
      </w:r>
      <w:r>
        <w:br w:type="textWrapping"/>
      </w:r>
      <w:r>
        <w:rPr>
          <w:rStyle w:val="VerbatimChar"/>
        </w:rPr>
        <w:t xml:space="preserve">## 6   406  0.14508700  390   0.13056803  406 0.20  390 0.40  416 0.02  390</w:t>
      </w:r>
      <w:r>
        <w:br w:type="textWrapping"/>
      </w:r>
      <w:r>
        <w:rPr>
          <w:rStyle w:val="VerbatimChar"/>
        </w:rPr>
        <w:t xml:space="preserve">## 7   762  0.05595303  760   0.06642103  762 0.20  760 0.30  762 0.02  760</w:t>
      </w:r>
      <w:r>
        <w:br w:type="textWrapping"/>
      </w:r>
      <w:r>
        <w:rPr>
          <w:rStyle w:val="VerbatimChar"/>
        </w:rPr>
        <w:t xml:space="preserve">## 8   642  0.05019999  638   0.05224013  642 0.10  638 0.50  642 0.02  638</w:t>
      </w:r>
      <w:r>
        <w:br w:type="textWrapping"/>
      </w:r>
      <w:r>
        <w:rPr>
          <w:rStyle w:val="VerbatimChar"/>
        </w:rPr>
        <w:t xml:space="preserve">## 9    NA          NA   NA           NA  310 4.60  259 8.30  336 0.02  292</w:t>
      </w:r>
      <w:r>
        <w:br w:type="textWrapping"/>
      </w:r>
      <w:r>
        <w:rPr>
          <w:rStyle w:val="VerbatimChar"/>
        </w:rPr>
        <w:t xml:space="preserve">## 10   NA          NA   NA           NA  252 3.30  208 5.80  354 0.02  213</w:t>
      </w:r>
      <w:r>
        <w:br w:type="textWrapping"/>
      </w:r>
      <w:r>
        <w:rPr>
          <w:rStyle w:val="VerbatimChar"/>
        </w:rPr>
        <w:t xml:space="preserve">## 11  414 34.16411996  352  45.95307803  462 2.30  404 4.00  464 0.02  431</w:t>
      </w:r>
      <w:r>
        <w:br w:type="textWrapping"/>
      </w:r>
      <w:r>
        <w:rPr>
          <w:rStyle w:val="VerbatimChar"/>
        </w:rPr>
        <w:t xml:space="preserve">## 12  382 14.46367002  357 112.33730600  398 7.20  395 5.75  570 0.02  469</w:t>
      </w:r>
      <w:r>
        <w:br w:type="textWrapping"/>
      </w:r>
      <w:r>
        <w:rPr>
          <w:rStyle w:val="VerbatimChar"/>
        </w:rPr>
        <w:t xml:space="preserve">## 13  961  2.73413897  956   3.28941798  961 0.40  956 0.40  961 0.02  956</w:t>
      </w:r>
      <w:r>
        <w:br w:type="textWrapping"/>
      </w:r>
      <w:r>
        <w:rPr>
          <w:rStyle w:val="VerbatimChar"/>
        </w:rPr>
        <w:t xml:space="preserve">## 14  997  0.99049401  989   2.57590103  997 0.50  989 0.40  997 0.02  989</w:t>
      </w:r>
      <w:r>
        <w:br w:type="textWrapping"/>
      </w:r>
      <w:r>
        <w:rPr>
          <w:rStyle w:val="VerbatimChar"/>
        </w:rPr>
        <w:t xml:space="preserve">## 15 1245  0.25983190 1236   0.29477596 1245 0.50 1236 0.60 1245 0.02 1236</w:t>
      </w:r>
      <w:r>
        <w:br w:type="textWrapping"/>
      </w:r>
      <w:r>
        <w:rPr>
          <w:rStyle w:val="VerbatimChar"/>
        </w:rPr>
        <w:t xml:space="preserve">## 16 1392  0.34066987 1378   0.24263906 1392 0.40 1378 0.60 1392 0.02 1378</w:t>
      </w:r>
      <w:r>
        <w:br w:type="textWrapping"/>
      </w:r>
      <w:r>
        <w:rPr>
          <w:rStyle w:val="VerbatimChar"/>
        </w:rPr>
        <w:t xml:space="preserve">## 17   NA          NA   NA           NA  500 7.30  410 7.19  634 0.02  566</w:t>
      </w:r>
      <w:r>
        <w:br w:type="textWrapping"/>
      </w:r>
      <w:r>
        <w:rPr>
          <w:rStyle w:val="VerbatimChar"/>
        </w:rPr>
        <w:t xml:space="preserve">## 18   NA          NA   NA           NA  492 6.40  392 7.50  556 0.02  536</w:t>
      </w:r>
      <w:r>
        <w:br w:type="textWrapping"/>
      </w:r>
      <w:r>
        <w:rPr>
          <w:rStyle w:val="VerbatimChar"/>
        </w:rPr>
        <w:t xml:space="preserve">## 19   NA          NA   NA           NA 1309 7.10 1252 6.90 1263 0.02 1163</w:t>
      </w:r>
      <w:r>
        <w:br w:type="textWrapping"/>
      </w:r>
      <w:r>
        <w:rPr>
          <w:rStyle w:val="VerbatimChar"/>
        </w:rPr>
        <w:t xml:space="preserve">## 20   NA          NA   NA           NA 1240 5.50 1234 6.20 1288 0.02 1234</w:t>
      </w:r>
      <w:r>
        <w:br w:type="textWrapping"/>
      </w:r>
      <w:r>
        <w:rPr>
          <w:rStyle w:val="VerbatimChar"/>
        </w:rPr>
        <w:t xml:space="preserve">## 21   NA          NA   NA           NA 1871 6.76 1580 4.26 1847 0.02 1604</w:t>
      </w:r>
      <w:r>
        <w:br w:type="textWrapping"/>
      </w:r>
      <w:r>
        <w:rPr>
          <w:rStyle w:val="VerbatimChar"/>
        </w:rPr>
        <w:t xml:space="preserve">## 22   NA          NA   NA           NA   NA   NA 1715 8.83   NA   NA 1654</w:t>
      </w:r>
      <w:r>
        <w:br w:type="textWrapping"/>
      </w:r>
      <w:r>
        <w:rPr>
          <w:rStyle w:val="VerbatimChar"/>
        </w:rPr>
        <w:t xml:space="preserve">## 23 2880 29.19658613   NA           NA 2880 1.42 2870 2.51 2880 0.02 2870</w:t>
      </w:r>
      <w:r>
        <w:br w:type="textWrapping"/>
      </w:r>
      <w:r>
        <w:rPr>
          <w:rStyle w:val="VerbatimChar"/>
        </w:rPr>
        <w:t xml:space="preserve">## 24   NA          NA 2140  23.71159887   NA   NA 2267 5.07   NA   NA 2177</w:t>
      </w:r>
      <w:r>
        <w:br w:type="textWrapping"/>
      </w:r>
      <w:r>
        <w:rPr>
          <w:rStyle w:val="VerbatimChar"/>
        </w:rPr>
        <w:t xml:space="preserve">## 25   NA          NA   NA           NA   NA   NA   NA   NA   NA   NA   NA</w:t>
      </w:r>
      <w:r>
        <w:br w:type="textWrapping"/>
      </w:r>
      <w:r>
        <w:rPr>
          <w:rStyle w:val="VerbatimChar"/>
        </w:rPr>
        <w:t xml:space="preserve">## 26   NA          NA   NA           NA   NA   NA   NA   NA   NA   NA   NA</w:t>
      </w:r>
      <w:r>
        <w:br w:type="textWrapping"/>
      </w:r>
      <w:r>
        <w:rPr>
          <w:rStyle w:val="VerbatimChar"/>
        </w:rPr>
        <w:t xml:space="preserve">## 27   NA          NA   NA           NA   NA   NA   NA   NA   NA   NA   NA</w:t>
      </w:r>
      <w:r>
        <w:br w:type="textWrapping"/>
      </w:r>
      <w:r>
        <w:rPr>
          <w:rStyle w:val="VerbatimChar"/>
        </w:rPr>
        <w:t xml:space="preserve">## 28   NA          NA   NA           NA   NA   NA   NA   NA   NA   NA   NA</w:t>
      </w:r>
      <w:r>
        <w:br w:type="textWrapping"/>
      </w:r>
      <w:r>
        <w:rPr>
          <w:rStyle w:val="VerbatimChar"/>
        </w:rPr>
        <w:t xml:space="preserve">##      t6   d7    t7   d8    t8   d9    t9  d10   t10  X</w:t>
      </w:r>
      <w:r>
        <w:br w:type="textWrapping"/>
      </w:r>
      <w:r>
        <w:rPr>
          <w:rStyle w:val="VerbatimChar"/>
        </w:rPr>
        <w:t xml:space="preserve">## 1  0.02  226  1.43  182  1.45  226  0.55  183  0.52 NA</w:t>
      </w:r>
      <w:r>
        <w:br w:type="textWrapping"/>
      </w:r>
      <w:r>
        <w:rPr>
          <w:rStyle w:val="VerbatimChar"/>
        </w:rPr>
        <w:t xml:space="preserve">## 2  0.02  166  1.44  145  1.45  168  0.52  145  0.51 NA</w:t>
      </w:r>
      <w:r>
        <w:br w:type="textWrapping"/>
      </w:r>
      <w:r>
        <w:rPr>
          <w:rStyle w:val="VerbatimChar"/>
        </w:rPr>
        <w:t xml:space="preserve">## 3  0.02  265  1.55  224  1.03  267  1.37  224  1.12 NA</w:t>
      </w:r>
      <w:r>
        <w:br w:type="textWrapping"/>
      </w:r>
      <w:r>
        <w:rPr>
          <w:rStyle w:val="VerbatimChar"/>
        </w:rPr>
        <w:t xml:space="preserve">## 4  0.02  247  1.95  219  0.95  253  1.07  219  0.90 NA</w:t>
      </w:r>
      <w:r>
        <w:br w:type="textWrapping"/>
      </w:r>
      <w:r>
        <w:rPr>
          <w:rStyle w:val="VerbatimChar"/>
        </w:rPr>
        <w:t xml:space="preserve">## 5  0.02  534  1.01  532  0.98  534  1.18  532  1.18 NA</w:t>
      </w:r>
      <w:r>
        <w:br w:type="textWrapping"/>
      </w:r>
      <w:r>
        <w:rPr>
          <w:rStyle w:val="VerbatimChar"/>
        </w:rPr>
        <w:t xml:space="preserve">## 6  0.02  406  1.16  390  1.10  406  2.23  390  1.88 NA</w:t>
      </w:r>
      <w:r>
        <w:br w:type="textWrapping"/>
      </w:r>
      <w:r>
        <w:rPr>
          <w:rStyle w:val="VerbatimChar"/>
        </w:rPr>
        <w:t xml:space="preserve">## 7  0.02  762  1.99  760  2.01  762  1.39  760  1.24 NA</w:t>
      </w:r>
      <w:r>
        <w:br w:type="textWrapping"/>
      </w:r>
      <w:r>
        <w:rPr>
          <w:rStyle w:val="VerbatimChar"/>
        </w:rPr>
        <w:t xml:space="preserve">## 8  0.02  642  2.13  638  1.88  642  1.57  638  1.61 NA</w:t>
      </w:r>
      <w:r>
        <w:br w:type="textWrapping"/>
      </w:r>
      <w:r>
        <w:rPr>
          <w:rStyle w:val="VerbatimChar"/>
        </w:rPr>
        <w:t xml:space="preserve">## 9  0.02  300  2.63  241  4.64  314  1.07  262  0.85 NA</w:t>
      </w:r>
      <w:r>
        <w:br w:type="textWrapping"/>
      </w:r>
      <w:r>
        <w:rPr>
          <w:rStyle w:val="VerbatimChar"/>
        </w:rPr>
        <w:t xml:space="preserve">## 10 0.02  252  3.38  193  3.03  284  0.82  213  0.71 NA</w:t>
      </w:r>
      <w:r>
        <w:br w:type="textWrapping"/>
      </w:r>
      <w:r>
        <w:rPr>
          <w:rStyle w:val="VerbatimChar"/>
        </w:rPr>
        <w:t xml:space="preserve">## 11 0.02  414  7.34  357  3.28  462  3.40  389  3.07 NA</w:t>
      </w:r>
      <w:r>
        <w:br w:type="textWrapping"/>
      </w:r>
      <w:r>
        <w:rPr>
          <w:rStyle w:val="VerbatimChar"/>
        </w:rPr>
        <w:t xml:space="preserve">## 12 0.02  398  1.54  357  1.58  408  2.56  357  2.19 NA</w:t>
      </w:r>
      <w:r>
        <w:br w:type="textWrapping"/>
      </w:r>
      <w:r>
        <w:rPr>
          <w:rStyle w:val="VerbatimChar"/>
        </w:rPr>
        <w:t xml:space="preserve">## 13 0.02  961  1.40  956  1.26  961  2.79  956  1.92 NA</w:t>
      </w:r>
      <w:r>
        <w:br w:type="textWrapping"/>
      </w:r>
      <w:r>
        <w:rPr>
          <w:rStyle w:val="VerbatimChar"/>
        </w:rPr>
        <w:t xml:space="preserve">## 14 0.02  997  1.29  989  1.26  997  2.22  989  1.67 NA</w:t>
      </w:r>
      <w:r>
        <w:br w:type="textWrapping"/>
      </w:r>
      <w:r>
        <w:rPr>
          <w:rStyle w:val="VerbatimChar"/>
        </w:rPr>
        <w:t xml:space="preserve">## 15 0.02 1245  2.30 1236  1.88 1245  2.11 1236  2.10 NA</w:t>
      </w:r>
      <w:r>
        <w:br w:type="textWrapping"/>
      </w:r>
      <w:r>
        <w:rPr>
          <w:rStyle w:val="VerbatimChar"/>
        </w:rPr>
        <w:t xml:space="preserve">## 16 0.02 1392  2.28 1378  2.21 1392  2.66 1378  2.27 NA</w:t>
      </w:r>
      <w:r>
        <w:br w:type="textWrapping"/>
      </w:r>
      <w:r>
        <w:rPr>
          <w:rStyle w:val="VerbatimChar"/>
        </w:rPr>
        <w:t xml:space="preserve">## 17 0.02  494 10.70  404 20.35  634  1.33  566  1.35 NA</w:t>
      </w:r>
      <w:r>
        <w:br w:type="textWrapping"/>
      </w:r>
      <w:r>
        <w:rPr>
          <w:rStyle w:val="VerbatimChar"/>
        </w:rPr>
        <w:t xml:space="preserve">## 18 0.02  494 12.74  403 15.45  556  1.33  536  1.38 NA</w:t>
      </w:r>
      <w:r>
        <w:br w:type="textWrapping"/>
      </w:r>
      <w:r>
        <w:rPr>
          <w:rStyle w:val="VerbatimChar"/>
        </w:rPr>
        <w:t xml:space="preserve">## 19 0.03 1181 21.92 1133 12.92 1181 12.40 1133  8.15 NA</w:t>
      </w:r>
      <w:r>
        <w:br w:type="textWrapping"/>
      </w:r>
      <w:r>
        <w:rPr>
          <w:rStyle w:val="VerbatimChar"/>
        </w:rPr>
        <w:t xml:space="preserve">## 20 0.02 1240 17.19 1234  9.82 1240 11.78 1234 12.81 NA</w:t>
      </w:r>
      <w:r>
        <w:br w:type="textWrapping"/>
      </w:r>
      <w:r>
        <w:rPr>
          <w:rStyle w:val="VerbatimChar"/>
        </w:rPr>
        <w:t xml:space="preserve">## 21 0.02 1677 10.61 1580 13.12 1689 26.32 1580 15.40 NA</w:t>
      </w:r>
      <w:r>
        <w:br w:type="textWrapping"/>
      </w:r>
      <w:r>
        <w:rPr>
          <w:rStyle w:val="VerbatimChar"/>
        </w:rPr>
        <w:t xml:space="preserve">## 22 0.03   NA    NA 1579 12.12   NA    NA 1587 31.27 NA</w:t>
      </w:r>
      <w:r>
        <w:br w:type="textWrapping"/>
      </w:r>
      <w:r>
        <w:rPr>
          <w:rStyle w:val="VerbatimChar"/>
        </w:rPr>
        <w:t xml:space="preserve">## 23 0.02 2880  5.19 2870  5.80 2880 13.93 2870  8.87 NA</w:t>
      </w:r>
      <w:r>
        <w:br w:type="textWrapping"/>
      </w:r>
      <w:r>
        <w:rPr>
          <w:rStyle w:val="VerbatimChar"/>
        </w:rPr>
        <w:t xml:space="preserve">## 24 0.02   NA    NA 2177  7.57   NA    NA 2177 22.94 NA</w:t>
      </w:r>
      <w:r>
        <w:br w:type="textWrapping"/>
      </w:r>
      <w:r>
        <w:rPr>
          <w:rStyle w:val="VerbatimChar"/>
        </w:rPr>
        <w:t xml:space="preserve">## 25   NA   NA    NA   NA    NA   NA    NA   NA    NA NA</w:t>
      </w:r>
      <w:r>
        <w:br w:type="textWrapping"/>
      </w:r>
      <w:r>
        <w:rPr>
          <w:rStyle w:val="VerbatimChar"/>
        </w:rPr>
        <w:t xml:space="preserve">## 26   NA   NA    NA   NA    NA   NA    NA   NA    NA NA</w:t>
      </w:r>
      <w:r>
        <w:br w:type="textWrapping"/>
      </w:r>
      <w:r>
        <w:rPr>
          <w:rStyle w:val="VerbatimChar"/>
        </w:rPr>
        <w:t xml:space="preserve">## 27   NA   NA    NA   NA    NA   NA    NA   NA    NA NA</w:t>
      </w:r>
      <w:r>
        <w:br w:type="textWrapping"/>
      </w:r>
      <w:r>
        <w:rPr>
          <w:rStyle w:val="VerbatimChar"/>
        </w:rPr>
        <w:t xml:space="preserve">## 28   NA   NA    NA   NA    NA   NA    NA   NA    NA NA</w:t>
      </w:r>
    </w:p>
    <w:p>
      <w:pPr>
        <w:pStyle w:val="Heading2"/>
      </w:pPr>
      <w:bookmarkStart w:id="21" w:name="manhattan-distance"/>
      <w:bookmarkEnd w:id="21"/>
      <w:r>
        <w:t xml:space="preserve">Manhattan Distance:</w:t>
      </w:r>
    </w:p>
    <w:p>
      <w:pPr>
        <w:pStyle w:val="FirstParagraph"/>
      </w:pPr>
      <w:r>
        <w:t xml:space="preserve">0% Appointment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0% Appointment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2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2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0% Appointment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5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5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0% Appointment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8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8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Manhatta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3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5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7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9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uclidean Distanc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2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2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5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5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8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cations (with 80% appointme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Finished Last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Time vs. Num Tasks (Eucl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4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6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8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locs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0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set.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ified Gene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nning_-_Graph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46bb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ing - Graphs</dc:title>
  <dc:creator/>
  <dcterms:created xsi:type="dcterms:W3CDTF">2018-06-18T18:03:18Z</dcterms:created>
  <dcterms:modified xsi:type="dcterms:W3CDTF">2018-06-18T18:03:18Z</dcterms:modified>
</cp:coreProperties>
</file>